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1DB996" w14:textId="77777777" w:rsidR="00914A93" w:rsidRPr="00914A93" w:rsidRDefault="00F26D39" w:rsidP="00914A93">
      <w:pPr>
        <w:spacing w:after="60" w:line="240" w:lineRule="auto"/>
        <w:jc w:val="center"/>
        <w:rPr>
          <w:rFonts w:ascii="Times New Roman" w:eastAsia="MS Mincho" w:hAnsi="Times New Roman"/>
          <w:b/>
          <w:sz w:val="24"/>
          <w:szCs w:val="24"/>
          <w:lang w:val="en-IN" w:eastAsia="ja-JP"/>
        </w:rPr>
      </w:pPr>
      <w:r>
        <w:rPr>
          <w:rFonts w:ascii="Times New Roman" w:eastAsia="MS Mincho" w:hAnsi="Times New Roman"/>
          <w:b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BC01DB0" wp14:editId="143FF641">
                <wp:simplePos x="0" y="0"/>
                <wp:positionH relativeFrom="column">
                  <wp:posOffset>4610100</wp:posOffset>
                </wp:positionH>
                <wp:positionV relativeFrom="paragraph">
                  <wp:posOffset>64135</wp:posOffset>
                </wp:positionV>
                <wp:extent cx="1162050" cy="579120"/>
                <wp:effectExtent l="0" t="0" r="6350" b="508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62050" cy="579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368B56" w14:textId="77777777" w:rsidR="00A8731B" w:rsidRPr="00A44476" w:rsidRDefault="00A8731B" w:rsidP="00A8731B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 w:rsidRPr="00A44476">
                              <w:rPr>
                                <w:rFonts w:ascii="Times New Roman" w:hAnsi="Times New Roman"/>
                              </w:rPr>
                              <w:t>Mode of Exam</w:t>
                            </w:r>
                          </w:p>
                          <w:p w14:paraId="7A8C32B6" w14:textId="77777777" w:rsidR="00A8731B" w:rsidRPr="00A44476" w:rsidRDefault="00A8731B" w:rsidP="00A8731B">
                            <w:pPr>
                              <w:spacing w:after="0" w:line="360" w:lineRule="auto"/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A44476">
                              <w:rPr>
                                <w:rFonts w:ascii="Times New Roman" w:hAnsi="Times New Roman"/>
                                <w:b/>
                              </w:rPr>
                              <w:t>O</w:t>
                            </w:r>
                            <w:r w:rsidR="005046D7">
                              <w:rPr>
                                <w:rFonts w:ascii="Times New Roman" w:hAnsi="Times New Roman"/>
                                <w:b/>
                              </w:rPr>
                              <w:t>FFL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C01DB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3pt;margin-top:5.05pt;width:91.5pt;height:45.6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">
                <v:path arrowok="t"/>
                <v:textbox>
                  <w:txbxContent>
                    <w:p w14:paraId="4F368B56" w14:textId="77777777" w:rsidR="00A8731B" w:rsidRPr="00A44476" w:rsidRDefault="00A8731B" w:rsidP="00A8731B">
                      <w:pPr>
                        <w:spacing w:after="0" w:line="360" w:lineRule="auto"/>
                        <w:jc w:val="center"/>
                        <w:rPr>
                          <w:rFonts w:ascii="Times New Roman" w:hAnsi="Times New Roman"/>
                        </w:rPr>
                      </w:pPr>
                      <w:r w:rsidRPr="00A44476">
                        <w:rPr>
                          <w:rFonts w:ascii="Times New Roman" w:hAnsi="Times New Roman"/>
                        </w:rPr>
                        <w:t>Mode of Exam</w:t>
                      </w:r>
                    </w:p>
                    <w:p w14:paraId="7A8C32B6" w14:textId="77777777" w:rsidR="00A8731B" w:rsidRPr="00A44476" w:rsidRDefault="00A8731B" w:rsidP="00A8731B">
                      <w:pPr>
                        <w:spacing w:after="0" w:line="360" w:lineRule="auto"/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A44476">
                        <w:rPr>
                          <w:rFonts w:ascii="Times New Roman" w:hAnsi="Times New Roman"/>
                          <w:b/>
                        </w:rPr>
                        <w:t>O</w:t>
                      </w:r>
                      <w:r w:rsidR="005046D7">
                        <w:rPr>
                          <w:rFonts w:ascii="Times New Roman" w:hAnsi="Times New Roman"/>
                          <w:b/>
                        </w:rPr>
                        <w:t>FFLINE</w:t>
                      </w:r>
                    </w:p>
                  </w:txbxContent>
                </v:textbox>
              </v:shape>
            </w:pict>
          </mc:Fallback>
        </mc:AlternateContent>
      </w:r>
      <w:r w:rsidRPr="00914A93">
        <w:rPr>
          <w:rFonts w:ascii="Times New Roman" w:eastAsia="Times New Roman" w:hAnsi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74D6E544" wp14:editId="732650BE">
            <wp:simplePos x="0" y="0"/>
            <wp:positionH relativeFrom="column">
              <wp:posOffset>-24130</wp:posOffset>
            </wp:positionH>
            <wp:positionV relativeFrom="paragraph">
              <wp:posOffset>-2540</wp:posOffset>
            </wp:positionV>
            <wp:extent cx="1310005" cy="636270"/>
            <wp:effectExtent l="0" t="0" r="0" b="0"/>
            <wp:wrapNone/>
            <wp:docPr id="2" name="Picture 1" descr="SRM Institute of Science and Technology Vector Logo - (.SVG + .PNG) -  VectorLogoSeek.Com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RM Institute of Science and Technology Vector Logo - (.SVG + .PNG) -  VectorLogoSeek.Com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005" cy="63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4A93" w:rsidRPr="00914A93">
        <w:rPr>
          <w:rFonts w:ascii="Times New Roman" w:eastAsia="MS Mincho" w:hAnsi="Times New Roman"/>
          <w:b/>
          <w:sz w:val="24"/>
          <w:szCs w:val="24"/>
          <w:lang w:val="en-IN" w:eastAsia="ja-JP"/>
        </w:rPr>
        <w:t>SRM Institute of Science and Technology</w:t>
      </w:r>
    </w:p>
    <w:p w14:paraId="1065A31C" w14:textId="77777777" w:rsidR="00276BDA" w:rsidRDefault="00A8731B" w:rsidP="00A8731B">
      <w:pPr>
        <w:tabs>
          <w:tab w:val="center" w:pos="4513"/>
          <w:tab w:val="right" w:pos="9026"/>
        </w:tabs>
        <w:spacing w:after="60" w:line="240" w:lineRule="auto"/>
        <w:rPr>
          <w:rFonts w:ascii="Times New Roman" w:eastAsia="MS Mincho" w:hAnsi="Times New Roman"/>
          <w:b/>
          <w:sz w:val="24"/>
          <w:szCs w:val="24"/>
          <w:lang w:val="en-IN" w:eastAsia="ja-JP"/>
        </w:rPr>
      </w:pPr>
      <w:r>
        <w:rPr>
          <w:rFonts w:ascii="Times New Roman" w:eastAsia="MS Mincho" w:hAnsi="Times New Roman"/>
          <w:b/>
          <w:sz w:val="24"/>
          <w:szCs w:val="24"/>
          <w:lang w:val="en-IN" w:eastAsia="ja-JP"/>
        </w:rPr>
        <w:tab/>
      </w:r>
      <w:r w:rsidR="00914A93" w:rsidRPr="00914A93">
        <w:rPr>
          <w:rFonts w:ascii="Times New Roman" w:eastAsia="MS Mincho" w:hAnsi="Times New Roman"/>
          <w:b/>
          <w:sz w:val="24"/>
          <w:szCs w:val="24"/>
          <w:lang w:val="en-IN" w:eastAsia="ja-JP"/>
        </w:rPr>
        <w:t xml:space="preserve">      College of Engineering and Technology </w:t>
      </w:r>
    </w:p>
    <w:p w14:paraId="262F2724" w14:textId="77777777" w:rsidR="00914A93" w:rsidRPr="00914A93" w:rsidRDefault="00A8731B" w:rsidP="00A8731B">
      <w:pPr>
        <w:tabs>
          <w:tab w:val="center" w:pos="4513"/>
          <w:tab w:val="right" w:pos="9026"/>
        </w:tabs>
        <w:spacing w:after="60" w:line="240" w:lineRule="auto"/>
        <w:rPr>
          <w:rFonts w:ascii="Times New Roman" w:eastAsia="MS Mincho" w:hAnsi="Times New Roman"/>
          <w:b/>
          <w:sz w:val="24"/>
          <w:szCs w:val="24"/>
          <w:lang w:val="en-IN" w:eastAsia="ja-JP"/>
        </w:rPr>
      </w:pPr>
      <w:r>
        <w:rPr>
          <w:rFonts w:ascii="Times New Roman" w:eastAsia="MS Mincho" w:hAnsi="Times New Roman"/>
          <w:b/>
          <w:sz w:val="24"/>
          <w:szCs w:val="24"/>
          <w:lang w:val="en-IN" w:eastAsia="ja-JP"/>
        </w:rPr>
        <w:tab/>
      </w:r>
      <w:r w:rsidR="00276BDA">
        <w:rPr>
          <w:rFonts w:ascii="Times New Roman" w:eastAsia="MS Mincho" w:hAnsi="Times New Roman"/>
          <w:b/>
          <w:sz w:val="24"/>
          <w:szCs w:val="24"/>
          <w:lang w:val="en-IN" w:eastAsia="ja-JP"/>
        </w:rPr>
        <w:t>School of Computing</w:t>
      </w:r>
    </w:p>
    <w:p w14:paraId="79FD4BDE" w14:textId="77777777" w:rsidR="006537B4" w:rsidRPr="00914A93" w:rsidRDefault="00276BDA" w:rsidP="006537B4">
      <w:pPr>
        <w:spacing w:before="120" w:after="0" w:line="240" w:lineRule="auto"/>
        <w:jc w:val="center"/>
        <w:rPr>
          <w:rFonts w:ascii="Times New Roman" w:eastAsia="MS Mincho" w:hAnsi="Times New Roman"/>
          <w:b/>
          <w:sz w:val="24"/>
          <w:szCs w:val="24"/>
          <w:lang w:val="en-IN" w:eastAsia="ja-JP"/>
        </w:rPr>
      </w:pPr>
      <w:r>
        <w:rPr>
          <w:rFonts w:ascii="Times New Roman" w:eastAsia="MS Mincho" w:hAnsi="Times New Roman"/>
          <w:b/>
          <w:sz w:val="24"/>
          <w:szCs w:val="24"/>
          <w:lang w:val="en-IN" w:eastAsia="ja-JP"/>
        </w:rPr>
        <w:t xml:space="preserve">DEPARTMENT OF </w:t>
      </w:r>
      <w:r w:rsidR="00883549">
        <w:rPr>
          <w:rFonts w:ascii="Times New Roman" w:eastAsia="MS Mincho" w:hAnsi="Times New Roman"/>
          <w:b/>
          <w:sz w:val="24"/>
          <w:szCs w:val="24"/>
          <w:lang w:val="en-IN" w:eastAsia="ja-JP"/>
        </w:rPr>
        <w:t>MECHANICAL ENGINEERING</w:t>
      </w:r>
    </w:p>
    <w:p w14:paraId="055481E8" w14:textId="77777777" w:rsidR="006537B4" w:rsidRDefault="006537B4" w:rsidP="006537B4">
      <w:pPr>
        <w:pBdr>
          <w:bottom w:val="single" w:sz="6" w:space="1" w:color="auto"/>
        </w:pBdr>
        <w:spacing w:after="0" w:line="360" w:lineRule="auto"/>
        <w:jc w:val="center"/>
        <w:rPr>
          <w:rFonts w:ascii="Times New Roman" w:eastAsia="MS Mincho" w:hAnsi="Times New Roman"/>
          <w:sz w:val="18"/>
          <w:szCs w:val="18"/>
          <w:lang w:val="en-IN" w:eastAsia="ja-JP"/>
        </w:rPr>
      </w:pPr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 xml:space="preserve">SRM Nagar, Kattankulathur – 603203, </w:t>
      </w:r>
      <w:r w:rsidR="00A8731B">
        <w:rPr>
          <w:rFonts w:ascii="Times New Roman" w:eastAsia="MS Mincho" w:hAnsi="Times New Roman"/>
          <w:sz w:val="18"/>
          <w:szCs w:val="18"/>
          <w:lang w:val="en-IN" w:eastAsia="ja-JP"/>
        </w:rPr>
        <w:t xml:space="preserve">Chengalpattu </w:t>
      </w:r>
      <w:r w:rsidRPr="008C3F4B">
        <w:rPr>
          <w:rFonts w:ascii="Times New Roman" w:eastAsia="MS Mincho" w:hAnsi="Times New Roman"/>
          <w:sz w:val="18"/>
          <w:szCs w:val="18"/>
          <w:lang w:val="en-IN" w:eastAsia="ja-JP"/>
        </w:rPr>
        <w:t>District, Tamilnadu</w:t>
      </w:r>
    </w:p>
    <w:p w14:paraId="1608574F" w14:textId="714609D3" w:rsidR="00C65EBD" w:rsidRDefault="00C65EBD" w:rsidP="006537B4">
      <w:pPr>
        <w:pBdr>
          <w:bottom w:val="single" w:sz="6" w:space="1" w:color="auto"/>
        </w:pBdr>
        <w:spacing w:after="0" w:line="360" w:lineRule="auto"/>
        <w:jc w:val="center"/>
        <w:rPr>
          <w:rFonts w:ascii="Times New Roman" w:eastAsia="MS Mincho" w:hAnsi="Times New Roman"/>
          <w:b/>
          <w:sz w:val="18"/>
          <w:szCs w:val="18"/>
          <w:lang w:val="en-IN" w:eastAsia="ja-JP"/>
        </w:rPr>
      </w:pPr>
      <w:r w:rsidRPr="00C65EBD">
        <w:rPr>
          <w:rFonts w:ascii="Times New Roman" w:eastAsia="MS Mincho" w:hAnsi="Times New Roman"/>
          <w:b/>
          <w:sz w:val="18"/>
          <w:szCs w:val="18"/>
          <w:lang w:val="en-IN" w:eastAsia="ja-JP"/>
        </w:rPr>
        <w:t xml:space="preserve">Academic Year: </w:t>
      </w:r>
      <w:r>
        <w:rPr>
          <w:rFonts w:ascii="Times New Roman" w:eastAsia="MS Mincho" w:hAnsi="Times New Roman"/>
          <w:b/>
          <w:sz w:val="18"/>
          <w:szCs w:val="18"/>
          <w:lang w:val="en-IN" w:eastAsia="ja-JP"/>
        </w:rPr>
        <w:t xml:space="preserve">  </w:t>
      </w:r>
      <w:r w:rsidR="00883549">
        <w:rPr>
          <w:rFonts w:ascii="Times New Roman" w:eastAsia="MS Mincho" w:hAnsi="Times New Roman"/>
          <w:b/>
          <w:sz w:val="18"/>
          <w:szCs w:val="18"/>
          <w:lang w:val="en-IN" w:eastAsia="ja-JP"/>
        </w:rPr>
        <w:t xml:space="preserve">2022-2023 </w:t>
      </w:r>
      <w:r>
        <w:rPr>
          <w:rFonts w:ascii="Times New Roman" w:eastAsia="MS Mincho" w:hAnsi="Times New Roman"/>
          <w:b/>
          <w:sz w:val="18"/>
          <w:szCs w:val="18"/>
          <w:lang w:val="en-IN" w:eastAsia="ja-JP"/>
        </w:rPr>
        <w:t>(</w:t>
      </w:r>
      <w:r w:rsidR="00063B27">
        <w:rPr>
          <w:rFonts w:ascii="Times New Roman" w:eastAsia="MS Mincho" w:hAnsi="Times New Roman"/>
          <w:b/>
          <w:sz w:val="18"/>
          <w:szCs w:val="18"/>
          <w:lang w:val="en-IN" w:eastAsia="ja-JP"/>
        </w:rPr>
        <w:t>EVEN</w:t>
      </w:r>
      <w:r>
        <w:rPr>
          <w:rFonts w:ascii="Times New Roman" w:eastAsia="MS Mincho" w:hAnsi="Times New Roman"/>
          <w:b/>
          <w:sz w:val="18"/>
          <w:szCs w:val="18"/>
          <w:lang w:val="en-IN" w:eastAsia="ja-JP"/>
        </w:rPr>
        <w:t>)</w:t>
      </w:r>
    </w:p>
    <w:p w14:paraId="590A23C0" w14:textId="77777777" w:rsidR="007B39E2" w:rsidRPr="00C65EBD" w:rsidRDefault="007B39E2" w:rsidP="006537B4">
      <w:pPr>
        <w:pBdr>
          <w:bottom w:val="single" w:sz="6" w:space="1" w:color="auto"/>
        </w:pBdr>
        <w:spacing w:after="0" w:line="360" w:lineRule="auto"/>
        <w:jc w:val="center"/>
        <w:rPr>
          <w:rFonts w:ascii="Times New Roman" w:eastAsia="MS Mincho" w:hAnsi="Times New Roman"/>
          <w:b/>
          <w:sz w:val="18"/>
          <w:szCs w:val="18"/>
          <w:lang w:val="en-IN" w:eastAsia="ja-JP"/>
        </w:rPr>
      </w:pPr>
      <w:r w:rsidRPr="00977C60">
        <w:rPr>
          <w:rFonts w:ascii="Times New Roman" w:eastAsia="MS Mincho" w:hAnsi="Times New Roman"/>
          <w:b/>
          <w:sz w:val="20"/>
          <w:szCs w:val="20"/>
          <w:u w:val="single"/>
          <w:lang w:val="en-IN" w:eastAsia="ja-JP"/>
        </w:rPr>
        <w:t xml:space="preserve">Batch </w:t>
      </w:r>
      <w:r>
        <w:rPr>
          <w:rFonts w:ascii="Times New Roman" w:eastAsia="MS Mincho" w:hAnsi="Times New Roman"/>
          <w:b/>
          <w:sz w:val="20"/>
          <w:szCs w:val="20"/>
          <w:u w:val="single"/>
          <w:lang w:val="en-IN" w:eastAsia="ja-JP"/>
        </w:rPr>
        <w:t>II</w:t>
      </w:r>
    </w:p>
    <w:p w14:paraId="750A6379" w14:textId="2A4BA1CD" w:rsidR="006537B4" w:rsidRPr="008C3F4B" w:rsidRDefault="006537B4" w:rsidP="006537B4">
      <w:pPr>
        <w:spacing w:before="120" w:after="0"/>
        <w:rPr>
          <w:rFonts w:ascii="Times New Roman" w:eastAsia="Times New Roman" w:hAnsi="Times New Roman"/>
          <w:sz w:val="18"/>
          <w:szCs w:val="18"/>
        </w:rPr>
      </w:pPr>
      <w:r w:rsidRPr="008C3F4B">
        <w:rPr>
          <w:rFonts w:ascii="Times New Roman" w:eastAsia="Times New Roman" w:hAnsi="Times New Roman"/>
          <w:b/>
          <w:sz w:val="18"/>
          <w:szCs w:val="18"/>
        </w:rPr>
        <w:t>Test:</w:t>
      </w:r>
      <w:r w:rsidR="009553ED">
        <w:rPr>
          <w:rFonts w:ascii="Times New Roman" w:eastAsia="Times New Roman" w:hAnsi="Times New Roman"/>
          <w:b/>
          <w:sz w:val="18"/>
          <w:szCs w:val="18"/>
        </w:rPr>
        <w:t xml:space="preserve"> </w:t>
      </w:r>
      <w:r w:rsidR="009553ED" w:rsidRPr="00A61858">
        <w:rPr>
          <w:rFonts w:ascii="Times New Roman" w:eastAsia="Times New Roman" w:hAnsi="Times New Roman"/>
          <w:bCs/>
          <w:sz w:val="18"/>
          <w:szCs w:val="18"/>
        </w:rPr>
        <w:t>CLAT-</w:t>
      </w:r>
      <w:r w:rsidR="00063B27">
        <w:rPr>
          <w:rFonts w:ascii="Times New Roman" w:eastAsia="Times New Roman" w:hAnsi="Times New Roman"/>
          <w:bCs/>
          <w:sz w:val="18"/>
          <w:szCs w:val="18"/>
        </w:rPr>
        <w:t>1</w:t>
      </w:r>
      <w:r w:rsidRPr="008C3F4B">
        <w:rPr>
          <w:rFonts w:ascii="Times New Roman" w:eastAsia="Times New Roman" w:hAnsi="Times New Roman"/>
          <w:sz w:val="18"/>
          <w:szCs w:val="18"/>
        </w:rPr>
        <w:tab/>
      </w:r>
      <w:r w:rsidRPr="008C3F4B">
        <w:rPr>
          <w:rFonts w:ascii="Times New Roman" w:eastAsia="Times New Roman" w:hAnsi="Times New Roman"/>
          <w:sz w:val="18"/>
          <w:szCs w:val="18"/>
        </w:rPr>
        <w:tab/>
      </w:r>
      <w:r w:rsidRPr="008C3F4B">
        <w:rPr>
          <w:rFonts w:ascii="Times New Roman" w:eastAsia="Times New Roman" w:hAnsi="Times New Roman"/>
          <w:sz w:val="18"/>
          <w:szCs w:val="18"/>
        </w:rPr>
        <w:tab/>
      </w:r>
      <w:r w:rsidRPr="008C3F4B">
        <w:rPr>
          <w:rFonts w:ascii="Times New Roman" w:eastAsia="Times New Roman" w:hAnsi="Times New Roman"/>
          <w:sz w:val="18"/>
          <w:szCs w:val="18"/>
        </w:rPr>
        <w:tab/>
      </w:r>
      <w:r w:rsidRPr="008C3F4B">
        <w:rPr>
          <w:rFonts w:ascii="Times New Roman" w:eastAsia="Times New Roman" w:hAnsi="Times New Roman"/>
          <w:sz w:val="18"/>
          <w:szCs w:val="18"/>
        </w:rPr>
        <w:tab/>
      </w:r>
      <w:r w:rsidRPr="008C3F4B">
        <w:rPr>
          <w:rFonts w:ascii="Times New Roman" w:eastAsia="Times New Roman" w:hAnsi="Times New Roman"/>
          <w:sz w:val="18"/>
          <w:szCs w:val="18"/>
        </w:rPr>
        <w:tab/>
      </w:r>
      <w:r w:rsidRPr="008C3F4B">
        <w:rPr>
          <w:rFonts w:ascii="Times New Roman" w:eastAsia="Times New Roman" w:hAnsi="Times New Roman"/>
          <w:sz w:val="18"/>
          <w:szCs w:val="18"/>
        </w:rPr>
        <w:tab/>
      </w:r>
      <w:r w:rsidR="00883549">
        <w:rPr>
          <w:rFonts w:ascii="Times New Roman" w:eastAsia="Times New Roman" w:hAnsi="Times New Roman"/>
          <w:sz w:val="18"/>
          <w:szCs w:val="18"/>
        </w:rPr>
        <w:t xml:space="preserve">            </w:t>
      </w:r>
      <w:r w:rsidR="00883549">
        <w:rPr>
          <w:rFonts w:ascii="Times New Roman" w:eastAsia="Times New Roman" w:hAnsi="Times New Roman"/>
          <w:sz w:val="18"/>
          <w:szCs w:val="18"/>
        </w:rPr>
        <w:tab/>
      </w:r>
      <w:r w:rsidRPr="008C3F4B">
        <w:rPr>
          <w:rFonts w:ascii="Times New Roman" w:eastAsia="Times New Roman" w:hAnsi="Times New Roman"/>
          <w:b/>
          <w:sz w:val="18"/>
          <w:szCs w:val="18"/>
        </w:rPr>
        <w:t>Date:</w:t>
      </w:r>
      <w:r w:rsidR="00883549">
        <w:rPr>
          <w:rFonts w:ascii="Times New Roman" w:eastAsia="Times New Roman" w:hAnsi="Times New Roman"/>
          <w:b/>
          <w:sz w:val="18"/>
          <w:szCs w:val="18"/>
        </w:rPr>
        <w:t xml:space="preserve"> </w:t>
      </w:r>
      <w:r w:rsidR="00063B27">
        <w:rPr>
          <w:rFonts w:ascii="Times New Roman" w:eastAsia="Times New Roman" w:hAnsi="Times New Roman"/>
          <w:bCs/>
          <w:sz w:val="18"/>
          <w:szCs w:val="18"/>
        </w:rPr>
        <w:t>23</w:t>
      </w:r>
      <w:r w:rsidR="00883549" w:rsidRPr="00A61858">
        <w:rPr>
          <w:rFonts w:ascii="Times New Roman" w:eastAsia="Times New Roman" w:hAnsi="Times New Roman"/>
          <w:bCs/>
          <w:sz w:val="18"/>
          <w:szCs w:val="18"/>
        </w:rPr>
        <w:t>.</w:t>
      </w:r>
      <w:r w:rsidR="00063B27">
        <w:rPr>
          <w:rFonts w:ascii="Times New Roman" w:eastAsia="Times New Roman" w:hAnsi="Times New Roman"/>
          <w:bCs/>
          <w:sz w:val="18"/>
          <w:szCs w:val="18"/>
        </w:rPr>
        <w:t>02</w:t>
      </w:r>
      <w:r w:rsidR="00883549" w:rsidRPr="00A61858">
        <w:rPr>
          <w:rFonts w:ascii="Times New Roman" w:eastAsia="Times New Roman" w:hAnsi="Times New Roman"/>
          <w:bCs/>
          <w:sz w:val="18"/>
          <w:szCs w:val="18"/>
        </w:rPr>
        <w:t>.202</w:t>
      </w:r>
      <w:r w:rsidR="00063B27">
        <w:rPr>
          <w:rFonts w:ascii="Times New Roman" w:eastAsia="Times New Roman" w:hAnsi="Times New Roman"/>
          <w:bCs/>
          <w:sz w:val="18"/>
          <w:szCs w:val="18"/>
        </w:rPr>
        <w:t>3</w:t>
      </w:r>
      <w:r w:rsidRPr="008C3F4B">
        <w:rPr>
          <w:rFonts w:ascii="Times New Roman" w:eastAsia="Times New Roman" w:hAnsi="Times New Roman"/>
          <w:b/>
          <w:sz w:val="18"/>
          <w:szCs w:val="18"/>
        </w:rPr>
        <w:t xml:space="preserve"> </w:t>
      </w:r>
    </w:p>
    <w:p w14:paraId="2A971A49" w14:textId="6BF65D46" w:rsidR="006537B4" w:rsidRPr="008C3F4B" w:rsidRDefault="006537B4" w:rsidP="006537B4">
      <w:pPr>
        <w:spacing w:after="0"/>
        <w:rPr>
          <w:rFonts w:ascii="Times New Roman" w:eastAsia="Times New Roman" w:hAnsi="Times New Roman"/>
          <w:sz w:val="18"/>
          <w:szCs w:val="18"/>
        </w:rPr>
      </w:pPr>
      <w:r w:rsidRPr="008C3F4B">
        <w:rPr>
          <w:rFonts w:ascii="Times New Roman" w:eastAsia="Times New Roman" w:hAnsi="Times New Roman"/>
          <w:b/>
          <w:sz w:val="18"/>
          <w:szCs w:val="18"/>
        </w:rPr>
        <w:t>Course</w:t>
      </w:r>
      <w:r w:rsidR="009553ED">
        <w:rPr>
          <w:rFonts w:ascii="Times New Roman" w:eastAsia="Times New Roman" w:hAnsi="Times New Roman"/>
          <w:b/>
          <w:sz w:val="18"/>
          <w:szCs w:val="18"/>
        </w:rPr>
        <w:t xml:space="preserve"> C</w:t>
      </w:r>
      <w:r w:rsidR="00474347">
        <w:rPr>
          <w:rFonts w:ascii="Times New Roman" w:eastAsia="Times New Roman" w:hAnsi="Times New Roman"/>
          <w:b/>
          <w:sz w:val="18"/>
          <w:szCs w:val="18"/>
        </w:rPr>
        <w:t xml:space="preserve">ode &amp; </w:t>
      </w:r>
      <w:r w:rsidR="009553ED">
        <w:rPr>
          <w:rFonts w:ascii="Times New Roman" w:eastAsia="Times New Roman" w:hAnsi="Times New Roman"/>
          <w:b/>
          <w:sz w:val="18"/>
          <w:szCs w:val="18"/>
        </w:rPr>
        <w:t>T</w:t>
      </w:r>
      <w:r w:rsidR="00474347">
        <w:rPr>
          <w:rFonts w:ascii="Times New Roman" w:eastAsia="Times New Roman" w:hAnsi="Times New Roman"/>
          <w:b/>
          <w:sz w:val="18"/>
          <w:szCs w:val="18"/>
        </w:rPr>
        <w:t>itle</w:t>
      </w:r>
      <w:r w:rsidR="007530F5" w:rsidRPr="008C3F4B">
        <w:rPr>
          <w:rFonts w:ascii="Times New Roman" w:eastAsia="Times New Roman" w:hAnsi="Times New Roman"/>
          <w:b/>
          <w:sz w:val="18"/>
          <w:szCs w:val="18"/>
        </w:rPr>
        <w:t>:</w:t>
      </w:r>
      <w:r w:rsidR="00883549">
        <w:rPr>
          <w:rFonts w:ascii="Times New Roman" w:eastAsia="Times New Roman" w:hAnsi="Times New Roman"/>
          <w:b/>
          <w:sz w:val="18"/>
          <w:szCs w:val="18"/>
        </w:rPr>
        <w:t xml:space="preserve"> </w:t>
      </w:r>
      <w:r w:rsidR="00883549" w:rsidRPr="00A61858">
        <w:rPr>
          <w:rFonts w:ascii="Times New Roman" w:eastAsia="Times New Roman" w:hAnsi="Times New Roman"/>
          <w:bCs/>
          <w:sz w:val="18"/>
          <w:szCs w:val="18"/>
        </w:rPr>
        <w:t>18ME</w:t>
      </w:r>
      <w:r w:rsidR="00A13560">
        <w:rPr>
          <w:rFonts w:ascii="Times New Roman" w:eastAsia="Times New Roman" w:hAnsi="Times New Roman"/>
          <w:bCs/>
          <w:sz w:val="18"/>
          <w:szCs w:val="18"/>
        </w:rPr>
        <w:t>O</w:t>
      </w:r>
      <w:r w:rsidR="00883549" w:rsidRPr="00A61858">
        <w:rPr>
          <w:rFonts w:ascii="Times New Roman" w:eastAsia="Times New Roman" w:hAnsi="Times New Roman"/>
          <w:bCs/>
          <w:sz w:val="18"/>
          <w:szCs w:val="18"/>
        </w:rPr>
        <w:t>1</w:t>
      </w:r>
      <w:r w:rsidR="00063B27">
        <w:rPr>
          <w:rFonts w:ascii="Times New Roman" w:eastAsia="Times New Roman" w:hAnsi="Times New Roman"/>
          <w:bCs/>
          <w:sz w:val="18"/>
          <w:szCs w:val="18"/>
        </w:rPr>
        <w:t>13</w:t>
      </w:r>
      <w:r w:rsidR="00883549" w:rsidRPr="00A61858">
        <w:rPr>
          <w:rFonts w:ascii="Times New Roman" w:eastAsia="Times New Roman" w:hAnsi="Times New Roman"/>
          <w:bCs/>
          <w:sz w:val="18"/>
          <w:szCs w:val="18"/>
        </w:rPr>
        <w:t xml:space="preserve">T </w:t>
      </w:r>
      <w:r w:rsidR="00063B27">
        <w:rPr>
          <w:rFonts w:ascii="Times New Roman" w:eastAsia="Times New Roman" w:hAnsi="Times New Roman"/>
          <w:bCs/>
          <w:sz w:val="18"/>
          <w:szCs w:val="18"/>
        </w:rPr>
        <w:t>Design of Experiment</w:t>
      </w:r>
      <w:r w:rsidRPr="008C3F4B">
        <w:rPr>
          <w:rFonts w:ascii="Times New Roman" w:eastAsia="Times New Roman" w:hAnsi="Times New Roman"/>
          <w:sz w:val="18"/>
          <w:szCs w:val="18"/>
        </w:rPr>
        <w:tab/>
      </w:r>
      <w:r w:rsidR="00AE184B">
        <w:rPr>
          <w:rFonts w:ascii="Times New Roman" w:eastAsia="Times New Roman" w:hAnsi="Times New Roman"/>
          <w:sz w:val="18"/>
          <w:szCs w:val="18"/>
        </w:rPr>
        <w:t>(</w:t>
      </w:r>
      <w:proofErr w:type="gramStart"/>
      <w:r w:rsidR="00AE184B">
        <w:rPr>
          <w:rFonts w:ascii="Times New Roman" w:eastAsia="Times New Roman" w:hAnsi="Times New Roman"/>
          <w:sz w:val="18"/>
          <w:szCs w:val="18"/>
        </w:rPr>
        <w:t>DOE)</w:t>
      </w:r>
      <w:r w:rsidR="00914A93">
        <w:rPr>
          <w:rFonts w:ascii="Times New Roman" w:eastAsia="Times New Roman" w:hAnsi="Times New Roman"/>
          <w:sz w:val="18"/>
          <w:szCs w:val="18"/>
        </w:rPr>
        <w:t xml:space="preserve">   </w:t>
      </w:r>
      <w:proofErr w:type="gramEnd"/>
      <w:r w:rsidR="00914A93">
        <w:rPr>
          <w:rFonts w:ascii="Times New Roman" w:eastAsia="Times New Roman" w:hAnsi="Times New Roman"/>
          <w:sz w:val="18"/>
          <w:szCs w:val="18"/>
        </w:rPr>
        <w:t xml:space="preserve">                             </w:t>
      </w:r>
      <w:r w:rsidR="00A13560">
        <w:rPr>
          <w:rFonts w:ascii="Times New Roman" w:eastAsia="Times New Roman" w:hAnsi="Times New Roman"/>
          <w:sz w:val="18"/>
          <w:szCs w:val="18"/>
        </w:rPr>
        <w:t xml:space="preserve">     </w:t>
      </w:r>
      <w:r w:rsidRPr="008C3F4B">
        <w:rPr>
          <w:rFonts w:ascii="Times New Roman" w:eastAsia="Times New Roman" w:hAnsi="Times New Roman"/>
          <w:b/>
          <w:sz w:val="18"/>
          <w:szCs w:val="18"/>
        </w:rPr>
        <w:t>Duration:</w:t>
      </w:r>
      <w:r w:rsidRPr="008C3F4B">
        <w:rPr>
          <w:rFonts w:ascii="Times New Roman" w:eastAsia="Times New Roman" w:hAnsi="Times New Roman"/>
          <w:sz w:val="18"/>
          <w:szCs w:val="18"/>
        </w:rPr>
        <w:t xml:space="preserve"> </w:t>
      </w:r>
      <w:r w:rsidR="00063B27">
        <w:rPr>
          <w:rFonts w:ascii="Times New Roman" w:eastAsia="Times New Roman" w:hAnsi="Times New Roman"/>
          <w:sz w:val="18"/>
          <w:szCs w:val="18"/>
        </w:rPr>
        <w:t>5</w:t>
      </w:r>
      <w:r w:rsidR="00C3132E">
        <w:rPr>
          <w:rFonts w:ascii="Times New Roman" w:eastAsia="Times New Roman" w:hAnsi="Times New Roman"/>
          <w:sz w:val="18"/>
          <w:szCs w:val="18"/>
        </w:rPr>
        <w:t>0 min</w:t>
      </w:r>
    </w:p>
    <w:p w14:paraId="5CC7872A" w14:textId="53C4D484" w:rsidR="008A789B" w:rsidRPr="00353F8D" w:rsidRDefault="00C65EBD" w:rsidP="00353F8D">
      <w:pPr>
        <w:pBdr>
          <w:bottom w:val="single" w:sz="4" w:space="1" w:color="auto"/>
        </w:pBdr>
        <w:spacing w:after="0" w:line="240" w:lineRule="auto"/>
        <w:rPr>
          <w:rFonts w:ascii="Times New Roman" w:eastAsia="Times New Roman" w:hAnsi="Times New Roman"/>
          <w:sz w:val="18"/>
          <w:szCs w:val="18"/>
        </w:rPr>
      </w:pPr>
      <w:r>
        <w:rPr>
          <w:rFonts w:ascii="Times New Roman" w:eastAsia="Times New Roman" w:hAnsi="Times New Roman"/>
          <w:b/>
          <w:sz w:val="18"/>
          <w:szCs w:val="18"/>
        </w:rPr>
        <w:t>Year &amp; Sem</w:t>
      </w:r>
      <w:r w:rsidR="006537B4" w:rsidRPr="008C3F4B">
        <w:rPr>
          <w:rFonts w:ascii="Times New Roman" w:eastAsia="Times New Roman" w:hAnsi="Times New Roman"/>
          <w:b/>
          <w:sz w:val="18"/>
          <w:szCs w:val="18"/>
        </w:rPr>
        <w:t>:</w:t>
      </w:r>
      <w:r w:rsidR="007530F5">
        <w:rPr>
          <w:rFonts w:ascii="Times New Roman" w:eastAsia="Times New Roman" w:hAnsi="Times New Roman"/>
          <w:sz w:val="18"/>
          <w:szCs w:val="18"/>
        </w:rPr>
        <w:t xml:space="preserve">    </w:t>
      </w:r>
      <w:r w:rsidR="00883549">
        <w:rPr>
          <w:rFonts w:ascii="Times New Roman" w:eastAsia="Times New Roman" w:hAnsi="Times New Roman"/>
          <w:sz w:val="18"/>
          <w:szCs w:val="18"/>
        </w:rPr>
        <w:t>II</w:t>
      </w:r>
      <w:r w:rsidR="00A13560">
        <w:rPr>
          <w:rFonts w:ascii="Times New Roman" w:eastAsia="Times New Roman" w:hAnsi="Times New Roman"/>
          <w:sz w:val="18"/>
          <w:szCs w:val="18"/>
        </w:rPr>
        <w:t>I</w:t>
      </w:r>
      <w:r w:rsidR="00883549">
        <w:rPr>
          <w:rFonts w:ascii="Times New Roman" w:eastAsia="Times New Roman" w:hAnsi="Times New Roman"/>
          <w:sz w:val="18"/>
          <w:szCs w:val="18"/>
        </w:rPr>
        <w:t xml:space="preserve"> / </w:t>
      </w:r>
      <w:r w:rsidR="00A13560">
        <w:rPr>
          <w:rFonts w:ascii="Times New Roman" w:eastAsia="Times New Roman" w:hAnsi="Times New Roman"/>
          <w:sz w:val="18"/>
          <w:szCs w:val="18"/>
        </w:rPr>
        <w:t>V</w:t>
      </w:r>
      <w:r w:rsidR="00063B27">
        <w:rPr>
          <w:rFonts w:ascii="Times New Roman" w:eastAsia="Times New Roman" w:hAnsi="Times New Roman"/>
          <w:sz w:val="18"/>
          <w:szCs w:val="18"/>
        </w:rPr>
        <w:t>I</w:t>
      </w:r>
      <w:r w:rsidR="006537B4" w:rsidRPr="008C3F4B">
        <w:rPr>
          <w:rFonts w:ascii="Times New Roman" w:eastAsia="Times New Roman" w:hAnsi="Times New Roman"/>
          <w:sz w:val="18"/>
          <w:szCs w:val="18"/>
        </w:rPr>
        <w:tab/>
      </w:r>
      <w:r w:rsidR="006537B4" w:rsidRPr="008C3F4B">
        <w:rPr>
          <w:rFonts w:ascii="Times New Roman" w:eastAsia="Times New Roman" w:hAnsi="Times New Roman"/>
          <w:sz w:val="18"/>
          <w:szCs w:val="18"/>
        </w:rPr>
        <w:tab/>
      </w:r>
      <w:r w:rsidR="006537B4" w:rsidRPr="008C3F4B">
        <w:rPr>
          <w:rFonts w:ascii="Times New Roman" w:eastAsia="Times New Roman" w:hAnsi="Times New Roman"/>
          <w:sz w:val="18"/>
          <w:szCs w:val="18"/>
        </w:rPr>
        <w:tab/>
      </w:r>
      <w:r w:rsidR="006537B4" w:rsidRPr="008C3F4B">
        <w:rPr>
          <w:rFonts w:ascii="Times New Roman" w:eastAsia="Times New Roman" w:hAnsi="Times New Roman"/>
          <w:sz w:val="18"/>
          <w:szCs w:val="18"/>
        </w:rPr>
        <w:tab/>
      </w:r>
      <w:r w:rsidR="006537B4" w:rsidRPr="008C3F4B">
        <w:rPr>
          <w:rFonts w:ascii="Times New Roman" w:eastAsia="Times New Roman" w:hAnsi="Times New Roman"/>
          <w:sz w:val="18"/>
          <w:szCs w:val="18"/>
        </w:rPr>
        <w:tab/>
      </w:r>
      <w:r w:rsidR="006537B4" w:rsidRPr="008C3F4B">
        <w:rPr>
          <w:rFonts w:ascii="Times New Roman" w:eastAsia="Times New Roman" w:hAnsi="Times New Roman"/>
          <w:sz w:val="18"/>
          <w:szCs w:val="18"/>
        </w:rPr>
        <w:tab/>
      </w:r>
      <w:r w:rsidR="006537B4" w:rsidRPr="008C3F4B">
        <w:rPr>
          <w:rFonts w:ascii="Times New Roman" w:eastAsia="Times New Roman" w:hAnsi="Times New Roman"/>
          <w:sz w:val="18"/>
          <w:szCs w:val="18"/>
        </w:rPr>
        <w:tab/>
      </w:r>
      <w:r w:rsidR="006537B4" w:rsidRPr="008C3F4B">
        <w:rPr>
          <w:rFonts w:ascii="Times New Roman" w:eastAsia="Times New Roman" w:hAnsi="Times New Roman"/>
          <w:b/>
          <w:sz w:val="18"/>
          <w:szCs w:val="18"/>
        </w:rPr>
        <w:t>Max. Marks:</w:t>
      </w:r>
      <w:r w:rsidR="00F50265">
        <w:rPr>
          <w:rFonts w:ascii="Times New Roman" w:eastAsia="Times New Roman" w:hAnsi="Times New Roman"/>
          <w:sz w:val="18"/>
          <w:szCs w:val="18"/>
        </w:rPr>
        <w:t xml:space="preserve"> </w:t>
      </w:r>
      <w:r w:rsidR="00063B27">
        <w:rPr>
          <w:rFonts w:ascii="Times New Roman" w:eastAsia="Times New Roman" w:hAnsi="Times New Roman"/>
          <w:sz w:val="18"/>
          <w:szCs w:val="18"/>
        </w:rPr>
        <w:t>25</w:t>
      </w:r>
    </w:p>
    <w:p w14:paraId="2C74AE1E" w14:textId="4119A14C" w:rsidR="008A789B" w:rsidRDefault="00E06BAF" w:rsidP="00353F8D">
      <w:pPr>
        <w:tabs>
          <w:tab w:val="left" w:pos="1305"/>
        </w:tabs>
        <w:spacing w:after="0" w:line="240" w:lineRule="auto"/>
        <w:jc w:val="center"/>
        <w:rPr>
          <w:rFonts w:ascii="Times New Roman" w:eastAsia="Times New Roman" w:hAnsi="Times New Roman"/>
          <w:b/>
          <w:sz w:val="20"/>
          <w:szCs w:val="20"/>
        </w:rPr>
      </w:pPr>
      <w:r>
        <w:rPr>
          <w:rFonts w:ascii="Times New Roman" w:eastAsia="Times New Roman" w:hAnsi="Times New Roman"/>
          <w:b/>
          <w:sz w:val="20"/>
          <w:szCs w:val="20"/>
        </w:rPr>
        <w:t xml:space="preserve">Part A: Attempt </w:t>
      </w:r>
      <w:r w:rsidR="0069250A">
        <w:rPr>
          <w:rFonts w:ascii="Times New Roman" w:eastAsia="Times New Roman" w:hAnsi="Times New Roman"/>
          <w:b/>
          <w:sz w:val="20"/>
          <w:szCs w:val="20"/>
        </w:rPr>
        <w:t>A</w:t>
      </w:r>
      <w:r>
        <w:rPr>
          <w:rFonts w:ascii="Times New Roman" w:eastAsia="Times New Roman" w:hAnsi="Times New Roman"/>
          <w:b/>
          <w:sz w:val="20"/>
          <w:szCs w:val="20"/>
        </w:rPr>
        <w:t>ll</w:t>
      </w:r>
    </w:p>
    <w:tbl>
      <w:tblPr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5884"/>
        <w:gridCol w:w="851"/>
        <w:gridCol w:w="567"/>
        <w:gridCol w:w="567"/>
        <w:gridCol w:w="546"/>
      </w:tblGrid>
      <w:tr w:rsidR="00E06BAF" w:rsidRPr="009F5F4D" w14:paraId="7F624697" w14:textId="77777777" w:rsidTr="00E06BAF">
        <w:tc>
          <w:tcPr>
            <w:tcW w:w="603" w:type="dxa"/>
            <w:shd w:val="clear" w:color="auto" w:fill="auto"/>
          </w:tcPr>
          <w:p w14:paraId="13486EAC" w14:textId="77777777" w:rsidR="00E06BAF" w:rsidRPr="009F5F4D" w:rsidRDefault="00E06BAF" w:rsidP="004A0D1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Q.</w:t>
            </w: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 xml:space="preserve"> No</w:t>
            </w:r>
          </w:p>
        </w:tc>
        <w:tc>
          <w:tcPr>
            <w:tcW w:w="5884" w:type="dxa"/>
            <w:shd w:val="clear" w:color="auto" w:fill="auto"/>
          </w:tcPr>
          <w:p w14:paraId="5CCA71AF" w14:textId="77777777" w:rsidR="00E06BAF" w:rsidRPr="009F5F4D" w:rsidRDefault="00E06BAF" w:rsidP="004A0D1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Question</w:t>
            </w:r>
          </w:p>
        </w:tc>
        <w:tc>
          <w:tcPr>
            <w:tcW w:w="851" w:type="dxa"/>
            <w:shd w:val="clear" w:color="auto" w:fill="auto"/>
          </w:tcPr>
          <w:p w14:paraId="5D781F10" w14:textId="77777777" w:rsidR="00E06BAF" w:rsidRPr="009F5F4D" w:rsidRDefault="00E06BAF" w:rsidP="004A0D1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Marks</w:t>
            </w:r>
          </w:p>
        </w:tc>
        <w:tc>
          <w:tcPr>
            <w:tcW w:w="567" w:type="dxa"/>
          </w:tcPr>
          <w:p w14:paraId="644C9681" w14:textId="77777777" w:rsidR="00E06BAF" w:rsidRPr="009F5F4D" w:rsidRDefault="00E06BAF" w:rsidP="004A0D1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BL</w:t>
            </w:r>
          </w:p>
        </w:tc>
        <w:tc>
          <w:tcPr>
            <w:tcW w:w="567" w:type="dxa"/>
          </w:tcPr>
          <w:p w14:paraId="6936D011" w14:textId="77777777" w:rsidR="00E06BAF" w:rsidRPr="009F5F4D" w:rsidRDefault="00E06BAF" w:rsidP="004A0D1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CO</w:t>
            </w:r>
          </w:p>
        </w:tc>
        <w:tc>
          <w:tcPr>
            <w:tcW w:w="546" w:type="dxa"/>
            <w:shd w:val="clear" w:color="auto" w:fill="auto"/>
          </w:tcPr>
          <w:p w14:paraId="76D90A05" w14:textId="77777777" w:rsidR="00E06BAF" w:rsidRPr="009F5F4D" w:rsidRDefault="00E06BAF" w:rsidP="004A0D1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PO</w:t>
            </w:r>
          </w:p>
        </w:tc>
      </w:tr>
      <w:tr w:rsidR="00E06BAF" w:rsidRPr="009F5F4D" w14:paraId="53FC361A" w14:textId="77777777" w:rsidTr="00E06BAF">
        <w:trPr>
          <w:trHeight w:val="1001"/>
        </w:trPr>
        <w:tc>
          <w:tcPr>
            <w:tcW w:w="603" w:type="dxa"/>
            <w:shd w:val="clear" w:color="auto" w:fill="auto"/>
          </w:tcPr>
          <w:p w14:paraId="783B1AE5" w14:textId="77777777" w:rsidR="00E06BAF" w:rsidRPr="009F5F4D" w:rsidRDefault="00E06BAF" w:rsidP="00244F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5884" w:type="dxa"/>
            <w:shd w:val="clear" w:color="auto" w:fill="auto"/>
          </w:tcPr>
          <w:p w14:paraId="1AE83E9D" w14:textId="1594212A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A set of specified factor levels for an experiment is called____</w:t>
            </w:r>
          </w:p>
          <w:p w14:paraId="5AB6C442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A. Noise</w:t>
            </w:r>
          </w:p>
          <w:p w14:paraId="3093ECCC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B. Factor</w:t>
            </w:r>
          </w:p>
          <w:p w14:paraId="35F01943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C. Treatment</w:t>
            </w:r>
          </w:p>
          <w:p w14:paraId="4F545CAE" w14:textId="5706004C" w:rsidR="00E06BAF" w:rsidRPr="009F5F4D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D. Respons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72746363" w14:textId="77777777" w:rsidR="00E06BAF" w:rsidRPr="009F5F4D" w:rsidRDefault="00E06BAF" w:rsidP="00244F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14:paraId="7615C78B" w14:textId="77777777" w:rsidR="00E06BAF" w:rsidRPr="009F5F4D" w:rsidRDefault="00E06BAF" w:rsidP="00244F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14:paraId="3C9525FE" w14:textId="1450E24A" w:rsidR="00E06BAF" w:rsidRPr="00244FF9" w:rsidRDefault="00063B27" w:rsidP="00244FF9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40DF5CE9" w14:textId="77777777" w:rsidR="00E06BAF" w:rsidRPr="009F5F4D" w:rsidRDefault="00E06BAF" w:rsidP="00244FF9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E06BAF" w:rsidRPr="009F5F4D" w14:paraId="6AA0DC11" w14:textId="77777777" w:rsidTr="00E06BAF">
        <w:tc>
          <w:tcPr>
            <w:tcW w:w="603" w:type="dxa"/>
            <w:shd w:val="clear" w:color="auto" w:fill="auto"/>
          </w:tcPr>
          <w:p w14:paraId="0DB46D06" w14:textId="77777777" w:rsidR="00E06BAF" w:rsidRPr="009F5F4D" w:rsidRDefault="00E06BAF" w:rsidP="00E06BA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 w:rsidRPr="009F5F4D"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5884" w:type="dxa"/>
            <w:shd w:val="clear" w:color="auto" w:fill="auto"/>
          </w:tcPr>
          <w:p w14:paraId="771B318D" w14:textId="0319B543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Which of these does not appear 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in</w:t>
            </w: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a typical process model?</w:t>
            </w:r>
          </w:p>
          <w:p w14:paraId="6948E00A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A. Input factors</w:t>
            </w:r>
          </w:p>
          <w:p w14:paraId="2BC7CD1B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B. Controllable input factors</w:t>
            </w:r>
          </w:p>
          <w:p w14:paraId="2B1446BF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C. Uncontrollable inputs factors</w:t>
            </w:r>
          </w:p>
          <w:p w14:paraId="5658CFF0" w14:textId="43EAE13B" w:rsidR="00E06BAF" w:rsidRPr="00E06BAF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D.  Acceptance sampling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82E14D0" w14:textId="77777777" w:rsidR="00E06BAF" w:rsidRPr="009F5F4D" w:rsidRDefault="00E06BAF" w:rsidP="00E06BA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14:paraId="0AE13540" w14:textId="77777777" w:rsidR="00E06BAF" w:rsidRPr="009F5F4D" w:rsidRDefault="00E06BAF" w:rsidP="00E06BA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14:paraId="7CC488E0" w14:textId="46BCA510" w:rsidR="00E06BAF" w:rsidRPr="00244FF9" w:rsidRDefault="00063B27" w:rsidP="00E06BA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1AC3F529" w14:textId="77777777" w:rsidR="00E06BAF" w:rsidRPr="009F5F4D" w:rsidRDefault="00E06BAF" w:rsidP="00E06BA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E06BAF" w:rsidRPr="009F5F4D" w14:paraId="587CCA80" w14:textId="77777777" w:rsidTr="00E06BAF">
        <w:tc>
          <w:tcPr>
            <w:tcW w:w="603" w:type="dxa"/>
            <w:shd w:val="clear" w:color="auto" w:fill="auto"/>
          </w:tcPr>
          <w:p w14:paraId="38275E87" w14:textId="77777777" w:rsidR="00E06BAF" w:rsidRPr="009F5F4D" w:rsidRDefault="00E06BAF" w:rsidP="00E06BAF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5884" w:type="dxa"/>
            <w:shd w:val="clear" w:color="auto" w:fill="auto"/>
          </w:tcPr>
          <w:p w14:paraId="206B5B30" w14:textId="7F39CB20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The fundamental</w:t>
            </w: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strategy of robust design is to minimize the effect of factors by optimally 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controlling</w:t>
            </w: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 ____factors</w:t>
            </w:r>
          </w:p>
          <w:p w14:paraId="5195F7F5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A. Uncontrollable, controllable</w:t>
            </w:r>
          </w:p>
          <w:p w14:paraId="015662B3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B. Controllable, uncontrollable</w:t>
            </w:r>
          </w:p>
          <w:p w14:paraId="6A1527B2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C. Controllable, input</w:t>
            </w:r>
          </w:p>
          <w:p w14:paraId="376B7816" w14:textId="48A0BA1F" w:rsidR="00E06BAF" w:rsidRPr="00E06BAF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D. Input, controllable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0EAA46F" w14:textId="77777777" w:rsidR="00E06BAF" w:rsidRPr="00FB4ADB" w:rsidRDefault="00E06BAF" w:rsidP="00E06BA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14:paraId="34B2F1E5" w14:textId="3630D8AD" w:rsidR="00E06BAF" w:rsidRPr="00FB4ADB" w:rsidRDefault="00D6228B" w:rsidP="00E06BA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4FF6A12D" w14:textId="1E6B432B" w:rsidR="00E06BAF" w:rsidRPr="00244FF9" w:rsidRDefault="00063B27" w:rsidP="00E06BA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43922406" w14:textId="77777777" w:rsidR="00E06BAF" w:rsidRPr="00FB4ADB" w:rsidRDefault="00E06BAF" w:rsidP="00E06BAF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306763" w:rsidRPr="009F5F4D" w14:paraId="17906FEF" w14:textId="77777777" w:rsidTr="00E06BAF">
        <w:tc>
          <w:tcPr>
            <w:tcW w:w="603" w:type="dxa"/>
            <w:shd w:val="clear" w:color="auto" w:fill="auto"/>
          </w:tcPr>
          <w:p w14:paraId="467185EA" w14:textId="77777777" w:rsidR="00306763" w:rsidRPr="009F5F4D" w:rsidRDefault="00306763" w:rsidP="0030676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4</w:t>
            </w:r>
          </w:p>
        </w:tc>
        <w:tc>
          <w:tcPr>
            <w:tcW w:w="5884" w:type="dxa"/>
            <w:shd w:val="clear" w:color="auto" w:fill="auto"/>
          </w:tcPr>
          <w:p w14:paraId="6120B1DE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The main goal of applying the principles of experimental design is ___</w:t>
            </w:r>
          </w:p>
          <w:p w14:paraId="3E547BE6" w14:textId="7DF17FD1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A. To observe the behaviour of </w:t>
            </w: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the </w:t>
            </w: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process</w:t>
            </w:r>
          </w:p>
          <w:p w14:paraId="4A21EFC2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B. To reduce the experimental bias</w:t>
            </w:r>
          </w:p>
          <w:p w14:paraId="12F7D114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C. To determine the outcome</w:t>
            </w:r>
          </w:p>
          <w:p w14:paraId="4F95791E" w14:textId="481C9972" w:rsidR="00306763" w:rsidRPr="00E06BAF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D. To analyze the quality characteristic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4545395" w14:textId="77777777" w:rsidR="00306763" w:rsidRPr="00D257BC" w:rsidRDefault="00306763" w:rsidP="0030676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14:paraId="2217533F" w14:textId="77777777" w:rsidR="00306763" w:rsidRPr="00D257BC" w:rsidRDefault="00306763" w:rsidP="0030676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14:paraId="73E162BD" w14:textId="5C2B2EF9" w:rsidR="00306763" w:rsidRPr="00244FF9" w:rsidRDefault="00063B27" w:rsidP="0030676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2895D81C" w14:textId="77777777" w:rsidR="00306763" w:rsidRPr="00D257BC" w:rsidRDefault="00306763" w:rsidP="00306763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2543F6" w:rsidRPr="009F5F4D" w14:paraId="518F22F5" w14:textId="77777777" w:rsidTr="00E06BAF">
        <w:tc>
          <w:tcPr>
            <w:tcW w:w="603" w:type="dxa"/>
            <w:shd w:val="clear" w:color="auto" w:fill="auto"/>
          </w:tcPr>
          <w:p w14:paraId="1B22DB6C" w14:textId="77777777" w:rsidR="002543F6" w:rsidRPr="00632D79" w:rsidRDefault="002543F6" w:rsidP="002543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5</w:t>
            </w:r>
          </w:p>
        </w:tc>
        <w:tc>
          <w:tcPr>
            <w:tcW w:w="5884" w:type="dxa"/>
            <w:shd w:val="clear" w:color="auto" w:fill="auto"/>
          </w:tcPr>
          <w:p w14:paraId="1737B7C6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Repeatability refers to </w:t>
            </w:r>
          </w:p>
          <w:p w14:paraId="4F91F11C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A. Variability due to operator</w:t>
            </w:r>
          </w:p>
          <w:p w14:paraId="2CDB9245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B. Variability due to noise</w:t>
            </w:r>
          </w:p>
          <w:p w14:paraId="7E872566" w14:textId="77777777" w:rsidR="000E59D5" w:rsidRPr="000E59D5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C. Variability due to gauge</w:t>
            </w:r>
          </w:p>
          <w:p w14:paraId="04083326" w14:textId="21B2AD12" w:rsidR="002543F6" w:rsidRPr="00244FF9" w:rsidRDefault="000E59D5" w:rsidP="000E59D5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 w:rsidRPr="000E59D5">
              <w:rPr>
                <w:rFonts w:ascii="Times New Roman" w:eastAsia="Times New Roman" w:hAnsi="Times New Roman"/>
                <w:bCs/>
                <w:sz w:val="20"/>
                <w:szCs w:val="20"/>
              </w:rPr>
              <w:t>D. Variability due to interactio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99EE743" w14:textId="77777777" w:rsidR="002543F6" w:rsidRPr="009F5F4D" w:rsidRDefault="002543F6" w:rsidP="002543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67" w:type="dxa"/>
            <w:vAlign w:val="center"/>
          </w:tcPr>
          <w:p w14:paraId="701ACBFD" w14:textId="4C8AD5BD" w:rsidR="002543F6" w:rsidRPr="009F5F4D" w:rsidRDefault="00756860" w:rsidP="002543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4F1090E9" w14:textId="7F3117DD" w:rsidR="002543F6" w:rsidRPr="00244FF9" w:rsidRDefault="00063B27" w:rsidP="002543F6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499418FB" w14:textId="77777777" w:rsidR="002543F6" w:rsidRPr="009F5F4D" w:rsidRDefault="002543F6" w:rsidP="002543F6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69250A" w:rsidRPr="009F5F4D" w14:paraId="21BFD5C1" w14:textId="77777777">
        <w:tc>
          <w:tcPr>
            <w:tcW w:w="9018" w:type="dxa"/>
            <w:gridSpan w:val="6"/>
            <w:shd w:val="clear" w:color="auto" w:fill="auto"/>
          </w:tcPr>
          <w:p w14:paraId="0EE92868" w14:textId="0AF52D9B" w:rsidR="008A789B" w:rsidRPr="0069250A" w:rsidRDefault="0069250A" w:rsidP="00D622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9250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art B: Attempt any two </w:t>
            </w:r>
          </w:p>
        </w:tc>
      </w:tr>
      <w:tr w:rsidR="00153D61" w:rsidRPr="009F5F4D" w14:paraId="18667505" w14:textId="77777777" w:rsidTr="00E06BAF">
        <w:tc>
          <w:tcPr>
            <w:tcW w:w="603" w:type="dxa"/>
            <w:shd w:val="clear" w:color="auto" w:fill="auto"/>
          </w:tcPr>
          <w:p w14:paraId="57781AE3" w14:textId="42CA7B2E" w:rsidR="00153D61" w:rsidRDefault="00063B27" w:rsidP="00153D6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6</w:t>
            </w:r>
          </w:p>
        </w:tc>
        <w:tc>
          <w:tcPr>
            <w:tcW w:w="5884" w:type="dxa"/>
            <w:shd w:val="clear" w:color="auto" w:fill="auto"/>
          </w:tcPr>
          <w:p w14:paraId="48784D4C" w14:textId="31EC82A9" w:rsidR="009C3409" w:rsidRDefault="00AE184B" w:rsidP="00153D61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What do you mean by experiments? Explain with two examples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A3A310E" w14:textId="1368FA27" w:rsidR="00153D61" w:rsidRDefault="00063B27" w:rsidP="00153D6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3578B4C3" w14:textId="781CEE35" w:rsidR="00153D61" w:rsidRDefault="00063B27" w:rsidP="00153D6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72BB6C09" w14:textId="18A978D9" w:rsidR="00153D61" w:rsidRDefault="00063B27" w:rsidP="00153D6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1B2C9540" w14:textId="668E4702" w:rsidR="00153D61" w:rsidRDefault="00063B27" w:rsidP="00153D6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153D61" w:rsidRPr="009F5F4D" w14:paraId="01A0D39D" w14:textId="77777777" w:rsidTr="00E06BAF">
        <w:tc>
          <w:tcPr>
            <w:tcW w:w="603" w:type="dxa"/>
            <w:shd w:val="clear" w:color="auto" w:fill="auto"/>
          </w:tcPr>
          <w:p w14:paraId="2DA40035" w14:textId="1162B660" w:rsidR="00153D61" w:rsidRDefault="00063B27" w:rsidP="00153D6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7</w:t>
            </w:r>
          </w:p>
        </w:tc>
        <w:tc>
          <w:tcPr>
            <w:tcW w:w="5884" w:type="dxa"/>
            <w:shd w:val="clear" w:color="auto" w:fill="auto"/>
          </w:tcPr>
          <w:p w14:paraId="0A4F1FAA" w14:textId="0DC5E033" w:rsidR="009C3409" w:rsidRDefault="00AE184B" w:rsidP="00153D61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What do you mean by statistical thinking? Correlate its role with DOE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187E824B" w14:textId="77767E1C" w:rsidR="00153D61" w:rsidRDefault="00063B27" w:rsidP="00153D6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4859404D" w14:textId="4612E89D" w:rsidR="00153D61" w:rsidRDefault="00063B27" w:rsidP="00153D6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567" w:type="dxa"/>
            <w:vAlign w:val="center"/>
          </w:tcPr>
          <w:p w14:paraId="2304A7A3" w14:textId="35FE3B88" w:rsidR="00153D61" w:rsidRDefault="00063B27" w:rsidP="00153D6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049FCDA5" w14:textId="71231A7E" w:rsidR="00153D61" w:rsidRDefault="00063B27" w:rsidP="00153D6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69250A" w:rsidRPr="009F5F4D" w14:paraId="401B7EC9" w14:textId="77777777" w:rsidTr="00E06BAF">
        <w:tc>
          <w:tcPr>
            <w:tcW w:w="603" w:type="dxa"/>
            <w:shd w:val="clear" w:color="auto" w:fill="auto"/>
          </w:tcPr>
          <w:p w14:paraId="11E2E902" w14:textId="484E06CD" w:rsidR="0069250A" w:rsidRDefault="00063B27" w:rsidP="00153D61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8</w:t>
            </w:r>
          </w:p>
        </w:tc>
        <w:tc>
          <w:tcPr>
            <w:tcW w:w="5884" w:type="dxa"/>
            <w:shd w:val="clear" w:color="auto" w:fill="auto"/>
          </w:tcPr>
          <w:p w14:paraId="55EB126F" w14:textId="5DB4D044" w:rsidR="008A789B" w:rsidRDefault="00C9269B" w:rsidP="00153D61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One industry wants to conduct some experiments, but they don't know about the requirement of skills. Suggest to him the various skills required for successful conduction of industrial experiments.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362F1526" w14:textId="5F70C246" w:rsidR="0069250A" w:rsidRDefault="00063B27" w:rsidP="00153D6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567" w:type="dxa"/>
            <w:vAlign w:val="center"/>
          </w:tcPr>
          <w:p w14:paraId="474B3110" w14:textId="21B11392" w:rsidR="0069250A" w:rsidRDefault="00C9269B" w:rsidP="00153D6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567" w:type="dxa"/>
            <w:vAlign w:val="center"/>
          </w:tcPr>
          <w:p w14:paraId="2AA61FFC" w14:textId="0046E25D" w:rsidR="0069250A" w:rsidRDefault="00063B27" w:rsidP="00153D6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4225D2F9" w14:textId="54AC7E0D" w:rsidR="0069250A" w:rsidRDefault="00063B27" w:rsidP="00153D61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69250A" w:rsidRPr="009F5F4D" w14:paraId="41F1BD8C" w14:textId="77777777">
        <w:tc>
          <w:tcPr>
            <w:tcW w:w="9018" w:type="dxa"/>
            <w:gridSpan w:val="6"/>
            <w:shd w:val="clear" w:color="auto" w:fill="auto"/>
          </w:tcPr>
          <w:p w14:paraId="7F74E13C" w14:textId="7AE35518" w:rsidR="008A789B" w:rsidRPr="00D6228B" w:rsidRDefault="0069250A" w:rsidP="00D6228B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9250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art 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C</w:t>
            </w:r>
            <w:r w:rsidRPr="0069250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: Attempt any </w:t>
            </w:r>
            <w:r w:rsidR="00063B27">
              <w:rPr>
                <w:rFonts w:ascii="Times New Roman" w:hAnsi="Times New Roman"/>
                <w:b/>
                <w:bCs/>
                <w:sz w:val="24"/>
                <w:szCs w:val="24"/>
              </w:rPr>
              <w:t>one</w:t>
            </w:r>
          </w:p>
        </w:tc>
      </w:tr>
      <w:tr w:rsidR="0069250A" w:rsidRPr="009F5F4D" w14:paraId="33844061" w14:textId="77777777" w:rsidTr="00E06BAF">
        <w:tc>
          <w:tcPr>
            <w:tcW w:w="603" w:type="dxa"/>
            <w:shd w:val="clear" w:color="auto" w:fill="auto"/>
          </w:tcPr>
          <w:p w14:paraId="72017C59" w14:textId="4845C33D" w:rsidR="0069250A" w:rsidRDefault="00063B27" w:rsidP="0069250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9</w:t>
            </w:r>
          </w:p>
        </w:tc>
        <w:tc>
          <w:tcPr>
            <w:tcW w:w="5884" w:type="dxa"/>
            <w:shd w:val="clear" w:color="auto" w:fill="auto"/>
          </w:tcPr>
          <w:p w14:paraId="4A7D6F90" w14:textId="2F309252" w:rsidR="00403BF8" w:rsidRDefault="00C9269B" w:rsidP="0069250A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(a) What are the characteristics of the well-planned experiment?</w:t>
            </w:r>
          </w:p>
          <w:p w14:paraId="2C4B9B21" w14:textId="17AC609C" w:rsidR="00C9269B" w:rsidRDefault="00C9269B" w:rsidP="0069250A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 xml:space="preserve">(b) Suggest and explain the various strategies used for the successful conduction of the experiment. 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63F24CD3" w14:textId="77777777" w:rsidR="0069250A" w:rsidRPr="00C9269B" w:rsidRDefault="00C9269B" w:rsidP="0069250A">
            <w:pPr>
              <w:spacing w:after="0" w:line="240" w:lineRule="auto"/>
              <w:jc w:val="center"/>
              <w:rPr>
                <w:rFonts w:ascii="Times New Roman" w:hAnsi="Times New Roman"/>
                <w:sz w:val="21"/>
                <w:szCs w:val="21"/>
              </w:rPr>
            </w:pPr>
            <w:r w:rsidRPr="00C9269B">
              <w:rPr>
                <w:rFonts w:ascii="Times New Roman" w:hAnsi="Times New Roman"/>
                <w:sz w:val="21"/>
                <w:szCs w:val="21"/>
              </w:rPr>
              <w:t>4</w:t>
            </w:r>
          </w:p>
          <w:p w14:paraId="6B8B0A57" w14:textId="617A14CA" w:rsidR="00C9269B" w:rsidRDefault="00C9269B" w:rsidP="006925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269B">
              <w:rPr>
                <w:rFonts w:ascii="Times New Roman" w:hAnsi="Times New Roman"/>
                <w:sz w:val="21"/>
                <w:szCs w:val="21"/>
              </w:rPr>
              <w:t>6</w:t>
            </w:r>
          </w:p>
        </w:tc>
        <w:tc>
          <w:tcPr>
            <w:tcW w:w="567" w:type="dxa"/>
            <w:vAlign w:val="center"/>
          </w:tcPr>
          <w:p w14:paraId="78EB515D" w14:textId="77777777" w:rsidR="0069250A" w:rsidRPr="00C9269B" w:rsidRDefault="00C9269B" w:rsidP="0069250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9269B">
              <w:rPr>
                <w:rFonts w:ascii="Times New Roman" w:hAnsi="Times New Roman"/>
                <w:sz w:val="20"/>
                <w:szCs w:val="20"/>
              </w:rPr>
              <w:t>2</w:t>
            </w:r>
          </w:p>
          <w:p w14:paraId="5018A523" w14:textId="769D52DE" w:rsidR="00C9269B" w:rsidRDefault="00C9269B" w:rsidP="006925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9269B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5C842188" w14:textId="6BC41326" w:rsidR="0069250A" w:rsidRDefault="00063B27" w:rsidP="006925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40734DF" w14:textId="34A3441A" w:rsidR="0069250A" w:rsidRDefault="00063B27" w:rsidP="006925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69250A" w:rsidRPr="009F5F4D" w14:paraId="462E7721" w14:textId="77777777" w:rsidTr="00E06BAF">
        <w:tc>
          <w:tcPr>
            <w:tcW w:w="603" w:type="dxa"/>
            <w:shd w:val="clear" w:color="auto" w:fill="auto"/>
          </w:tcPr>
          <w:p w14:paraId="73A69C42" w14:textId="2E5B6DED" w:rsidR="0069250A" w:rsidRDefault="00063B27" w:rsidP="0069250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10</w:t>
            </w:r>
          </w:p>
        </w:tc>
        <w:tc>
          <w:tcPr>
            <w:tcW w:w="5884" w:type="dxa"/>
            <w:shd w:val="clear" w:color="auto" w:fill="auto"/>
          </w:tcPr>
          <w:p w14:paraId="0FE8FFE6" w14:textId="60088FAB" w:rsidR="00276A36" w:rsidRDefault="00C9269B" w:rsidP="0069250A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(a) Suggest and explain the basic principle of experimentation in an industry.</w:t>
            </w:r>
          </w:p>
          <w:p w14:paraId="7CAE4A3E" w14:textId="7793EF00" w:rsidR="00C9269B" w:rsidRDefault="00C9269B" w:rsidP="0069250A">
            <w:pPr>
              <w:spacing w:after="0" w:line="240" w:lineRule="auto"/>
              <w:rPr>
                <w:rFonts w:ascii="Times New Roman" w:eastAsia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Cs/>
                <w:sz w:val="20"/>
                <w:szCs w:val="20"/>
              </w:rPr>
              <w:t>(b) What do you mean by interaction? Define with an example. Further, differentiate between the two types of interaction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2EC06950" w14:textId="3CBBBCA7" w:rsidR="0069250A" w:rsidRDefault="00C9269B" w:rsidP="0069250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9269B">
              <w:rPr>
                <w:rFonts w:ascii="Times New Roman" w:hAnsi="Times New Roman"/>
                <w:sz w:val="20"/>
                <w:szCs w:val="20"/>
              </w:rPr>
              <w:t>4</w:t>
            </w:r>
          </w:p>
          <w:p w14:paraId="0941149C" w14:textId="77777777" w:rsidR="00C9269B" w:rsidRPr="00C9269B" w:rsidRDefault="00C9269B" w:rsidP="0069250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45633485" w14:textId="2694FD07" w:rsidR="00C9269B" w:rsidRPr="00C9269B" w:rsidRDefault="00C9269B" w:rsidP="0069250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9269B">
              <w:rPr>
                <w:rFonts w:ascii="Times New Roman" w:hAnsi="Times New Roman"/>
                <w:sz w:val="20"/>
                <w:szCs w:val="20"/>
              </w:rPr>
              <w:t>6</w:t>
            </w:r>
          </w:p>
        </w:tc>
        <w:tc>
          <w:tcPr>
            <w:tcW w:w="567" w:type="dxa"/>
            <w:vAlign w:val="center"/>
          </w:tcPr>
          <w:p w14:paraId="477E6E30" w14:textId="20C05228" w:rsidR="0069250A" w:rsidRDefault="00C9269B" w:rsidP="0069250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9269B">
              <w:rPr>
                <w:rFonts w:ascii="Times New Roman" w:hAnsi="Times New Roman"/>
                <w:sz w:val="20"/>
                <w:szCs w:val="20"/>
              </w:rPr>
              <w:t>2</w:t>
            </w:r>
          </w:p>
          <w:p w14:paraId="0D1C85D3" w14:textId="77777777" w:rsidR="00C9269B" w:rsidRPr="00C9269B" w:rsidRDefault="00C9269B" w:rsidP="0069250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</w:p>
          <w:p w14:paraId="09E29FDF" w14:textId="5856034D" w:rsidR="00C9269B" w:rsidRPr="00C9269B" w:rsidRDefault="00C9269B" w:rsidP="0069250A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0"/>
              </w:rPr>
            </w:pPr>
            <w:r w:rsidRPr="00C9269B">
              <w:rPr>
                <w:rFonts w:ascii="Times New Roman" w:hAnsi="Times New Roman"/>
                <w:sz w:val="20"/>
                <w:szCs w:val="20"/>
              </w:rPr>
              <w:t>3</w:t>
            </w:r>
          </w:p>
        </w:tc>
        <w:tc>
          <w:tcPr>
            <w:tcW w:w="567" w:type="dxa"/>
            <w:vAlign w:val="center"/>
          </w:tcPr>
          <w:p w14:paraId="561BE169" w14:textId="419166D1" w:rsidR="0069250A" w:rsidRDefault="00063B27" w:rsidP="006925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06A36A37" w14:textId="06198720" w:rsidR="0069250A" w:rsidRDefault="00063B27" w:rsidP="0069250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</w:tbl>
    <w:p w14:paraId="1FF50FF0" w14:textId="77777777" w:rsidR="00883549" w:rsidRDefault="00883549" w:rsidP="00FD6116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</w:p>
    <w:p w14:paraId="17712E86" w14:textId="77777777" w:rsidR="000643F6" w:rsidRDefault="000643F6" w:rsidP="000643F6">
      <w:pPr>
        <w:spacing w:after="0" w:line="240" w:lineRule="auto"/>
        <w:rPr>
          <w:rFonts w:ascii="Times New Roman" w:eastAsia="Times New Roman" w:hAnsi="Times New Roman"/>
          <w:b/>
          <w:sz w:val="20"/>
          <w:szCs w:val="20"/>
        </w:rPr>
      </w:pPr>
      <w:r w:rsidRPr="00EA1080">
        <w:rPr>
          <w:rFonts w:ascii="Times New Roman" w:eastAsia="Times New Roman" w:hAnsi="Times New Roman"/>
          <w:b/>
          <w:sz w:val="20"/>
          <w:szCs w:val="20"/>
        </w:rPr>
        <w:t>Course Outcome</w:t>
      </w:r>
      <w:r>
        <w:rPr>
          <w:rFonts w:ascii="Times New Roman" w:eastAsia="Times New Roman" w:hAnsi="Times New Roman"/>
          <w:b/>
          <w:sz w:val="20"/>
          <w:szCs w:val="20"/>
        </w:rPr>
        <w:t xml:space="preserve"> (CO)</w:t>
      </w:r>
      <w:r w:rsidRPr="00EA1080">
        <w:rPr>
          <w:rFonts w:ascii="Times New Roman" w:eastAsia="Times New Roman" w:hAnsi="Times New Roman"/>
          <w:b/>
          <w:sz w:val="20"/>
          <w:szCs w:val="20"/>
        </w:rPr>
        <w:t xml:space="preserve"> and </w:t>
      </w:r>
      <w:r>
        <w:rPr>
          <w:rFonts w:ascii="Times New Roman" w:eastAsia="Times New Roman" w:hAnsi="Times New Roman"/>
          <w:b/>
          <w:sz w:val="20"/>
          <w:szCs w:val="20"/>
        </w:rPr>
        <w:t xml:space="preserve">Bloom’s </w:t>
      </w:r>
      <w:r w:rsidRPr="00EA1080">
        <w:rPr>
          <w:rFonts w:ascii="Times New Roman" w:eastAsia="Times New Roman" w:hAnsi="Times New Roman"/>
          <w:b/>
          <w:sz w:val="20"/>
          <w:szCs w:val="20"/>
        </w:rPr>
        <w:t>level</w:t>
      </w:r>
      <w:r>
        <w:rPr>
          <w:rFonts w:ascii="Times New Roman" w:eastAsia="Times New Roman" w:hAnsi="Times New Roman"/>
          <w:b/>
          <w:sz w:val="20"/>
          <w:szCs w:val="20"/>
        </w:rPr>
        <w:t xml:space="preserve"> (BL)</w:t>
      </w:r>
      <w:r w:rsidRPr="00EA1080">
        <w:rPr>
          <w:rFonts w:ascii="Times New Roman" w:eastAsia="Times New Roman" w:hAnsi="Times New Roman"/>
          <w:b/>
          <w:sz w:val="20"/>
          <w:szCs w:val="20"/>
        </w:rPr>
        <w:t xml:space="preserve"> Coverage</w:t>
      </w:r>
      <w:r w:rsidR="00B32CC9">
        <w:rPr>
          <w:rFonts w:ascii="Times New Roman" w:eastAsia="Times New Roman" w:hAnsi="Times New Roman"/>
          <w:b/>
          <w:sz w:val="20"/>
          <w:szCs w:val="20"/>
        </w:rPr>
        <w:t xml:space="preserve"> in Questions</w:t>
      </w:r>
    </w:p>
    <w:p w14:paraId="20446AC0" w14:textId="3352C6D2" w:rsidR="00D257BC" w:rsidRDefault="00D257BC" w:rsidP="00D257BC">
      <w:pPr>
        <w:spacing w:after="0" w:line="240" w:lineRule="auto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 xml:space="preserve">M – Marks for each question </w:t>
      </w:r>
      <w:r>
        <w:rPr>
          <w:rFonts w:ascii="Times New Roman" w:hAnsi="Times New Roman"/>
          <w:bCs/>
          <w:sz w:val="24"/>
          <w:szCs w:val="24"/>
        </w:rPr>
        <w:tab/>
      </w:r>
      <w:r>
        <w:rPr>
          <w:rFonts w:ascii="Times New Roman" w:hAnsi="Times New Roman"/>
          <w:bCs/>
          <w:sz w:val="24"/>
          <w:szCs w:val="24"/>
        </w:rPr>
        <w:tab/>
        <w:t>CO – Course Outcome</w:t>
      </w:r>
      <w:r>
        <w:rPr>
          <w:rFonts w:ascii="Times New Roman" w:hAnsi="Times New Roman"/>
          <w:bCs/>
          <w:sz w:val="24"/>
          <w:szCs w:val="24"/>
        </w:rPr>
        <w:tab/>
        <w:t>BL – Bloom’s Level</w:t>
      </w:r>
    </w:p>
    <w:sectPr w:rsidR="00D257BC" w:rsidSect="00D257BC">
      <w:pgSz w:w="11906" w:h="16838"/>
      <w:pgMar w:top="85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E9877" w14:textId="77777777" w:rsidR="00053546" w:rsidRDefault="00053546" w:rsidP="00A36DD3">
      <w:pPr>
        <w:spacing w:after="0" w:line="240" w:lineRule="auto"/>
      </w:pPr>
      <w:r>
        <w:separator/>
      </w:r>
    </w:p>
  </w:endnote>
  <w:endnote w:type="continuationSeparator" w:id="0">
    <w:p w14:paraId="58ABB284" w14:textId="77777777" w:rsidR="00053546" w:rsidRDefault="00053546" w:rsidP="00A36D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FE9090" w14:textId="77777777" w:rsidR="00053546" w:rsidRDefault="00053546" w:rsidP="00A36DD3">
      <w:pPr>
        <w:spacing w:after="0" w:line="240" w:lineRule="auto"/>
      </w:pPr>
      <w:r>
        <w:separator/>
      </w:r>
    </w:p>
  </w:footnote>
  <w:footnote w:type="continuationSeparator" w:id="0">
    <w:p w14:paraId="117179E0" w14:textId="77777777" w:rsidR="00053546" w:rsidRDefault="00053546" w:rsidP="00A36D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4413A"/>
    <w:multiLevelType w:val="hybridMultilevel"/>
    <w:tmpl w:val="0A606C7E"/>
    <w:lvl w:ilvl="0" w:tplc="3BFA5DB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56D02"/>
    <w:multiLevelType w:val="hybridMultilevel"/>
    <w:tmpl w:val="518276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2D1052"/>
    <w:multiLevelType w:val="hybridMultilevel"/>
    <w:tmpl w:val="57DABACA"/>
    <w:lvl w:ilvl="0" w:tplc="FC781F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021B55"/>
    <w:multiLevelType w:val="hybridMultilevel"/>
    <w:tmpl w:val="7A768C9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F87697"/>
    <w:multiLevelType w:val="hybridMultilevel"/>
    <w:tmpl w:val="F174AD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EA0E0B"/>
    <w:multiLevelType w:val="hybridMultilevel"/>
    <w:tmpl w:val="780CD858"/>
    <w:lvl w:ilvl="0" w:tplc="648AA01A">
      <w:start w:val="1"/>
      <w:numFmt w:val="lowerLetter"/>
      <w:lvlText w:val="%1."/>
      <w:lvlJc w:val="left"/>
      <w:pPr>
        <w:ind w:left="720" w:hanging="360"/>
      </w:pPr>
      <w:rPr>
        <w:b w:val="0"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8036B8"/>
    <w:multiLevelType w:val="hybridMultilevel"/>
    <w:tmpl w:val="E9E242AA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64099A"/>
    <w:multiLevelType w:val="hybridMultilevel"/>
    <w:tmpl w:val="AB6024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444C68"/>
    <w:multiLevelType w:val="hybridMultilevel"/>
    <w:tmpl w:val="303857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FD36A1"/>
    <w:multiLevelType w:val="hybridMultilevel"/>
    <w:tmpl w:val="AC3278AA"/>
    <w:lvl w:ilvl="0" w:tplc="7E6C8C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2F21044"/>
    <w:multiLevelType w:val="hybridMultilevel"/>
    <w:tmpl w:val="755E081A"/>
    <w:lvl w:ilvl="0" w:tplc="F5148D0C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BC21C01"/>
    <w:multiLevelType w:val="hybridMultilevel"/>
    <w:tmpl w:val="717AD8F2"/>
    <w:lvl w:ilvl="0" w:tplc="3BFA5DB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0046D9"/>
    <w:multiLevelType w:val="hybridMultilevel"/>
    <w:tmpl w:val="F174AD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19346C"/>
    <w:multiLevelType w:val="hybridMultilevel"/>
    <w:tmpl w:val="C2502A40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543934"/>
    <w:multiLevelType w:val="hybridMultilevel"/>
    <w:tmpl w:val="7D5460A6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BD1950"/>
    <w:multiLevelType w:val="hybridMultilevel"/>
    <w:tmpl w:val="F174AD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6F5A30"/>
    <w:multiLevelType w:val="hybridMultilevel"/>
    <w:tmpl w:val="5B02E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7B113D"/>
    <w:multiLevelType w:val="hybridMultilevel"/>
    <w:tmpl w:val="F0A0CD8E"/>
    <w:lvl w:ilvl="0" w:tplc="3BFA5DB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390FB5"/>
    <w:multiLevelType w:val="hybridMultilevel"/>
    <w:tmpl w:val="717AD8F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A6560D"/>
    <w:multiLevelType w:val="hybridMultilevel"/>
    <w:tmpl w:val="F322E6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46B2836"/>
    <w:multiLevelType w:val="hybridMultilevel"/>
    <w:tmpl w:val="531E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70D357C"/>
    <w:multiLevelType w:val="hybridMultilevel"/>
    <w:tmpl w:val="6A689720"/>
    <w:lvl w:ilvl="0" w:tplc="238CF82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A81250"/>
    <w:multiLevelType w:val="hybridMultilevel"/>
    <w:tmpl w:val="E5AEEE60"/>
    <w:lvl w:ilvl="0" w:tplc="674685F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E2689E"/>
    <w:multiLevelType w:val="hybridMultilevel"/>
    <w:tmpl w:val="7FF2FB4C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792D28"/>
    <w:multiLevelType w:val="hybridMultilevel"/>
    <w:tmpl w:val="717AD8F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5368474">
    <w:abstractNumId w:val="12"/>
  </w:num>
  <w:num w:numId="2" w16cid:durableId="402530117">
    <w:abstractNumId w:val="7"/>
  </w:num>
  <w:num w:numId="3" w16cid:durableId="1067800316">
    <w:abstractNumId w:val="4"/>
  </w:num>
  <w:num w:numId="4" w16cid:durableId="1548685454">
    <w:abstractNumId w:val="9"/>
  </w:num>
  <w:num w:numId="5" w16cid:durableId="1553224633">
    <w:abstractNumId w:val="15"/>
  </w:num>
  <w:num w:numId="6" w16cid:durableId="377778623">
    <w:abstractNumId w:val="1"/>
  </w:num>
  <w:num w:numId="7" w16cid:durableId="1915578317">
    <w:abstractNumId w:val="19"/>
  </w:num>
  <w:num w:numId="8" w16cid:durableId="1602758859">
    <w:abstractNumId w:val="8"/>
  </w:num>
  <w:num w:numId="9" w16cid:durableId="951399467">
    <w:abstractNumId w:val="20"/>
  </w:num>
  <w:num w:numId="10" w16cid:durableId="166360549">
    <w:abstractNumId w:val="2"/>
  </w:num>
  <w:num w:numId="11" w16cid:durableId="659306200">
    <w:abstractNumId w:val="10"/>
  </w:num>
  <w:num w:numId="12" w16cid:durableId="734090468">
    <w:abstractNumId w:val="11"/>
  </w:num>
  <w:num w:numId="13" w16cid:durableId="2030836509">
    <w:abstractNumId w:val="24"/>
  </w:num>
  <w:num w:numId="14" w16cid:durableId="1453864782">
    <w:abstractNumId w:val="0"/>
  </w:num>
  <w:num w:numId="15" w16cid:durableId="1814324054">
    <w:abstractNumId w:val="17"/>
  </w:num>
  <w:num w:numId="16" w16cid:durableId="852650406">
    <w:abstractNumId w:val="6"/>
  </w:num>
  <w:num w:numId="17" w16cid:durableId="1486966775">
    <w:abstractNumId w:val="14"/>
  </w:num>
  <w:num w:numId="18" w16cid:durableId="122579460">
    <w:abstractNumId w:val="18"/>
  </w:num>
  <w:num w:numId="19" w16cid:durableId="1970940051">
    <w:abstractNumId w:val="22"/>
  </w:num>
  <w:num w:numId="20" w16cid:durableId="1371103637">
    <w:abstractNumId w:val="21"/>
  </w:num>
  <w:num w:numId="21" w16cid:durableId="1138497488">
    <w:abstractNumId w:val="16"/>
  </w:num>
  <w:num w:numId="22" w16cid:durableId="1954901673">
    <w:abstractNumId w:val="5"/>
  </w:num>
  <w:num w:numId="23" w16cid:durableId="9190030">
    <w:abstractNumId w:val="3"/>
  </w:num>
  <w:num w:numId="24" w16cid:durableId="1260720284">
    <w:abstractNumId w:val="23"/>
  </w:num>
  <w:num w:numId="25" w16cid:durableId="190659730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7U0sjC3NDCxNDRX0lEKTi0uzszPAykwqgUAyZYDuiwAAAA="/>
  </w:docVars>
  <w:rsids>
    <w:rsidRoot w:val="00814372"/>
    <w:rsid w:val="00011F81"/>
    <w:rsid w:val="00022D45"/>
    <w:rsid w:val="00022EBA"/>
    <w:rsid w:val="00041D0C"/>
    <w:rsid w:val="00053546"/>
    <w:rsid w:val="00060AC6"/>
    <w:rsid w:val="00063B27"/>
    <w:rsid w:val="000643F6"/>
    <w:rsid w:val="00081DC0"/>
    <w:rsid w:val="000A154A"/>
    <w:rsid w:val="000A7EED"/>
    <w:rsid w:val="000B43FA"/>
    <w:rsid w:val="000C7A2A"/>
    <w:rsid w:val="000E59D5"/>
    <w:rsid w:val="000F2C61"/>
    <w:rsid w:val="00103C4F"/>
    <w:rsid w:val="00146B95"/>
    <w:rsid w:val="00153A1D"/>
    <w:rsid w:val="00153D61"/>
    <w:rsid w:val="00161ED2"/>
    <w:rsid w:val="00162206"/>
    <w:rsid w:val="00177BE8"/>
    <w:rsid w:val="001849BF"/>
    <w:rsid w:val="00186D83"/>
    <w:rsid w:val="0019705B"/>
    <w:rsid w:val="001B4124"/>
    <w:rsid w:val="001F146E"/>
    <w:rsid w:val="00207F4D"/>
    <w:rsid w:val="00217812"/>
    <w:rsid w:val="00244FF9"/>
    <w:rsid w:val="00246A85"/>
    <w:rsid w:val="002543F6"/>
    <w:rsid w:val="002576EE"/>
    <w:rsid w:val="002728F8"/>
    <w:rsid w:val="00276A36"/>
    <w:rsid w:val="00276BDA"/>
    <w:rsid w:val="00290F6C"/>
    <w:rsid w:val="002B1AE8"/>
    <w:rsid w:val="002B60E8"/>
    <w:rsid w:val="002C0344"/>
    <w:rsid w:val="002C0F23"/>
    <w:rsid w:val="002C22C5"/>
    <w:rsid w:val="00306763"/>
    <w:rsid w:val="00313D90"/>
    <w:rsid w:val="00325642"/>
    <w:rsid w:val="00327B04"/>
    <w:rsid w:val="00353F8D"/>
    <w:rsid w:val="003C7D52"/>
    <w:rsid w:val="003D3601"/>
    <w:rsid w:val="003F70EF"/>
    <w:rsid w:val="003F7BCF"/>
    <w:rsid w:val="00400A22"/>
    <w:rsid w:val="00403BF8"/>
    <w:rsid w:val="00420567"/>
    <w:rsid w:val="00427A00"/>
    <w:rsid w:val="00474347"/>
    <w:rsid w:val="0049351B"/>
    <w:rsid w:val="004A0D12"/>
    <w:rsid w:val="004C695B"/>
    <w:rsid w:val="004D7083"/>
    <w:rsid w:val="004E2239"/>
    <w:rsid w:val="004E3809"/>
    <w:rsid w:val="005046D7"/>
    <w:rsid w:val="005056A0"/>
    <w:rsid w:val="005106EC"/>
    <w:rsid w:val="00515138"/>
    <w:rsid w:val="00526306"/>
    <w:rsid w:val="00570EDC"/>
    <w:rsid w:val="00572CF8"/>
    <w:rsid w:val="005A5CA7"/>
    <w:rsid w:val="005F6CD9"/>
    <w:rsid w:val="00603B7B"/>
    <w:rsid w:val="0061637D"/>
    <w:rsid w:val="00632D79"/>
    <w:rsid w:val="006517A6"/>
    <w:rsid w:val="006537B4"/>
    <w:rsid w:val="00687ADA"/>
    <w:rsid w:val="0069250A"/>
    <w:rsid w:val="006A5DBD"/>
    <w:rsid w:val="006B74C5"/>
    <w:rsid w:val="006D764E"/>
    <w:rsid w:val="006E36C4"/>
    <w:rsid w:val="006E62C9"/>
    <w:rsid w:val="007038A2"/>
    <w:rsid w:val="007530F5"/>
    <w:rsid w:val="00756860"/>
    <w:rsid w:val="007669BA"/>
    <w:rsid w:val="007B0A33"/>
    <w:rsid w:val="007B39E2"/>
    <w:rsid w:val="007E42F1"/>
    <w:rsid w:val="007F1A51"/>
    <w:rsid w:val="007F4179"/>
    <w:rsid w:val="007F565A"/>
    <w:rsid w:val="00814372"/>
    <w:rsid w:val="00814E60"/>
    <w:rsid w:val="00833196"/>
    <w:rsid w:val="00863962"/>
    <w:rsid w:val="00883549"/>
    <w:rsid w:val="00883FB9"/>
    <w:rsid w:val="008A4BE3"/>
    <w:rsid w:val="008A789B"/>
    <w:rsid w:val="008B2D7D"/>
    <w:rsid w:val="008C3F4B"/>
    <w:rsid w:val="00902AD3"/>
    <w:rsid w:val="009144DB"/>
    <w:rsid w:val="00914A93"/>
    <w:rsid w:val="0091687B"/>
    <w:rsid w:val="009438C6"/>
    <w:rsid w:val="00944090"/>
    <w:rsid w:val="009553ED"/>
    <w:rsid w:val="009A6600"/>
    <w:rsid w:val="009C3409"/>
    <w:rsid w:val="009F5F4D"/>
    <w:rsid w:val="00A13560"/>
    <w:rsid w:val="00A16F56"/>
    <w:rsid w:val="00A30E53"/>
    <w:rsid w:val="00A36DD3"/>
    <w:rsid w:val="00A478E5"/>
    <w:rsid w:val="00A47B39"/>
    <w:rsid w:val="00A61858"/>
    <w:rsid w:val="00A8731B"/>
    <w:rsid w:val="00A96D76"/>
    <w:rsid w:val="00AE184B"/>
    <w:rsid w:val="00AF2C42"/>
    <w:rsid w:val="00B242F3"/>
    <w:rsid w:val="00B32CC9"/>
    <w:rsid w:val="00BE3759"/>
    <w:rsid w:val="00BE4BF6"/>
    <w:rsid w:val="00BF7FF8"/>
    <w:rsid w:val="00C13C98"/>
    <w:rsid w:val="00C25BA5"/>
    <w:rsid w:val="00C3132E"/>
    <w:rsid w:val="00C519E9"/>
    <w:rsid w:val="00C57667"/>
    <w:rsid w:val="00C64D5E"/>
    <w:rsid w:val="00C65EBD"/>
    <w:rsid w:val="00C9269B"/>
    <w:rsid w:val="00CA3D8B"/>
    <w:rsid w:val="00CD7055"/>
    <w:rsid w:val="00CE1A58"/>
    <w:rsid w:val="00CE469F"/>
    <w:rsid w:val="00CE6DC1"/>
    <w:rsid w:val="00D16A75"/>
    <w:rsid w:val="00D257BC"/>
    <w:rsid w:val="00D32876"/>
    <w:rsid w:val="00D57C3A"/>
    <w:rsid w:val="00D57F56"/>
    <w:rsid w:val="00D6228B"/>
    <w:rsid w:val="00DA60A5"/>
    <w:rsid w:val="00DD5C69"/>
    <w:rsid w:val="00E064FB"/>
    <w:rsid w:val="00E06BAF"/>
    <w:rsid w:val="00E34234"/>
    <w:rsid w:val="00E46952"/>
    <w:rsid w:val="00E62800"/>
    <w:rsid w:val="00E71EAD"/>
    <w:rsid w:val="00E93E59"/>
    <w:rsid w:val="00E9449A"/>
    <w:rsid w:val="00EA1080"/>
    <w:rsid w:val="00EC4D30"/>
    <w:rsid w:val="00EC7D8A"/>
    <w:rsid w:val="00F013CF"/>
    <w:rsid w:val="00F14874"/>
    <w:rsid w:val="00F16C8A"/>
    <w:rsid w:val="00F26D39"/>
    <w:rsid w:val="00F50265"/>
    <w:rsid w:val="00F55808"/>
    <w:rsid w:val="00F70068"/>
    <w:rsid w:val="00F84F4D"/>
    <w:rsid w:val="00FB4ADB"/>
    <w:rsid w:val="00FD6116"/>
    <w:rsid w:val="00FE04C0"/>
    <w:rsid w:val="00FE1E27"/>
    <w:rsid w:val="00FE32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DEF8E"/>
  <w15:chartTrackingRefBased/>
  <w15:docId w15:val="{A695237A-9B54-2846-BA2F-A9C26BD65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N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7B4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37B4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6537B4"/>
    <w:rPr>
      <w:rFonts w:ascii="Tahoma" w:eastAsia="Calibri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8C3F4B"/>
    <w:pPr>
      <w:ind w:left="720"/>
      <w:contextualSpacing/>
    </w:pPr>
  </w:style>
  <w:style w:type="table" w:styleId="TableGrid">
    <w:name w:val="Table Grid"/>
    <w:basedOn w:val="TableNormal"/>
    <w:uiPriority w:val="39"/>
    <w:rsid w:val="009F5F4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6DD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A36DD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6DD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A36DD3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8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9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6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06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1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2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59F665-1B62-4CB2-BE89-7C4630B0B1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m</Company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</dc:creator>
  <cp:keywords/>
  <dc:description/>
  <cp:lastModifiedBy>GB7937</cp:lastModifiedBy>
  <cp:revision>7</cp:revision>
  <cp:lastPrinted>2021-05-19T01:51:00Z</cp:lastPrinted>
  <dcterms:created xsi:type="dcterms:W3CDTF">2022-11-15T12:47:00Z</dcterms:created>
  <dcterms:modified xsi:type="dcterms:W3CDTF">2023-02-15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elsevier-harvard</vt:lpwstr>
  </property>
  <property fmtid="{D5CDD505-2E9C-101B-9397-08002B2CF9AE}" pid="11" name="Mendeley Recent Style Name 4_1">
    <vt:lpwstr>Elsevier - Harvard (with titles)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op-conference-series-materials-science-and-engineering</vt:lpwstr>
  </property>
  <property fmtid="{D5CDD505-2E9C-101B-9397-08002B2CF9AE}" pid="15" name="Mendeley Recent Style Name 6_1">
    <vt:lpwstr>IOP Conference Series: Materials Science and Engineering</vt:lpwstr>
  </property>
  <property fmtid="{D5CDD505-2E9C-101B-9397-08002B2CF9AE}" pid="16" name="Mendeley Recent Style Id 7_1">
    <vt:lpwstr>http://www.zotero.org/styles/materials-letters</vt:lpwstr>
  </property>
  <property fmtid="{D5CDD505-2E9C-101B-9397-08002B2CF9AE}" pid="17" name="Mendeley Recent Style Name 7_1">
    <vt:lpwstr>Materials Letters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</Properties>
</file>